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054279" w14:textId="26182B39" w:rsidR="00D411F5" w:rsidRPr="00063AA5" w:rsidRDefault="00756E0A" w:rsidP="000D6723">
      <w:pPr>
        <w:jc w:val="center"/>
        <w:rPr>
          <w:rFonts w:ascii="Times New Roman" w:hAnsi="Times New Roman" w:cs="Times New Roman" w:hint="eastAsia"/>
        </w:rPr>
      </w:pPr>
      <w:bookmarkStart w:id="0" w:name="OLE_LINK1"/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34DB9BED" wp14:editId="54D5B8A8">
            <wp:extent cx="8023860" cy="5815791"/>
            <wp:effectExtent l="0" t="0" r="2540" b="1270"/>
            <wp:docPr id="4" name="图片 4" descr="/Volumes/KINGSTON/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olumes/KINGSTON/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0503" cy="583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ED3EF21" w14:textId="77777777" w:rsidR="00D411F5" w:rsidRPr="00063AA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413BE5">
        <w:rPr>
          <w:rFonts w:ascii="Times New Roman" w:hAnsi="Times New Roman" w:cs="Times New Roman"/>
          <w:b/>
        </w:rPr>
        <w:lastRenderedPageBreak/>
        <w:t>Assumption:</w:t>
      </w:r>
    </w:p>
    <w:p w14:paraId="1389904B" w14:textId="77777777" w:rsidR="00D411F5" w:rsidRPr="00063AA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063AA5">
        <w:rPr>
          <w:rFonts w:ascii="Times New Roman" w:hAnsi="Times New Roman" w:cs="Times New Roman"/>
        </w:rPr>
        <w:t>1. A customer can have no order after the registration.</w:t>
      </w:r>
    </w:p>
    <w:p w14:paraId="1F7155C7" w14:textId="77777777" w:rsidR="00D411F5" w:rsidRPr="00063AA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063AA5">
        <w:rPr>
          <w:rFonts w:ascii="Times New Roman" w:hAnsi="Times New Roman" w:cs="Times New Roman"/>
        </w:rPr>
        <w:t>2. Rider can have no response to the assigned order, which means they press neither “accept” nor “no thanks”.</w:t>
      </w:r>
    </w:p>
    <w:p w14:paraId="59F48689" w14:textId="77777777" w:rsidR="00D411F5" w:rsidRPr="00063AA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063AA5">
        <w:rPr>
          <w:rFonts w:ascii="Times New Roman" w:hAnsi="Times New Roman" w:cs="Times New Roman"/>
        </w:rPr>
        <w:t>3. For each delivery, customer can choose to either rate or not to rate on the rider’s performance.</w:t>
      </w:r>
    </w:p>
    <w:p w14:paraId="14DA2E68" w14:textId="77777777" w:rsidR="00D411F5" w:rsidRPr="00063AA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063AA5">
        <w:rPr>
          <w:rFonts w:ascii="Times New Roman" w:hAnsi="Times New Roman" w:cs="Times New Roman"/>
        </w:rPr>
        <w:t>4. For each delivery, customer can choose to add the rider in “</w:t>
      </w:r>
      <w:proofErr w:type="spellStart"/>
      <w:r w:rsidRPr="00063AA5">
        <w:rPr>
          <w:rFonts w:ascii="Times New Roman" w:hAnsi="Times New Roman" w:cs="Times New Roman"/>
        </w:rPr>
        <w:t>favourite</w:t>
      </w:r>
      <w:proofErr w:type="spellEnd"/>
      <w:r w:rsidRPr="00063AA5">
        <w:rPr>
          <w:rFonts w:ascii="Times New Roman" w:hAnsi="Times New Roman" w:cs="Times New Roman"/>
        </w:rPr>
        <w:t>” list or “don’t send again” list, or not.</w:t>
      </w:r>
    </w:p>
    <w:p w14:paraId="11331032" w14:textId="73780F0A" w:rsidR="00D411F5" w:rsidRDefault="00D411F5" w:rsidP="00EE4980">
      <w:pPr>
        <w:spacing w:line="360" w:lineRule="auto"/>
        <w:rPr>
          <w:rFonts w:ascii="Times New Roman" w:hAnsi="Times New Roman" w:cs="Times New Roman"/>
        </w:rPr>
      </w:pPr>
      <w:r w:rsidRPr="00063AA5">
        <w:rPr>
          <w:rFonts w:ascii="Times New Roman" w:hAnsi="Times New Roman" w:cs="Times New Roman"/>
        </w:rPr>
        <w:t>5. Customer mobile number may contain symbols like bracket, plu</w:t>
      </w:r>
      <w:r w:rsidR="00756E0A">
        <w:rPr>
          <w:rFonts w:ascii="Times New Roman" w:hAnsi="Times New Roman" w:cs="Times New Roman"/>
        </w:rPr>
        <w:t>s, space</w:t>
      </w:r>
      <w:r w:rsidRPr="00063AA5">
        <w:rPr>
          <w:rFonts w:ascii="Times New Roman" w:hAnsi="Times New Roman" w:cs="Times New Roman"/>
        </w:rPr>
        <w:t>, etc.</w:t>
      </w:r>
    </w:p>
    <w:p w14:paraId="6F00FB6B" w14:textId="77777777" w:rsidR="00D411F5" w:rsidRPr="00063AA5" w:rsidRDefault="004040B2" w:rsidP="0048252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>.</w:t>
      </w:r>
      <w:r w:rsidR="0048252F" w:rsidRPr="0048252F">
        <w:t xml:space="preserve"> </w:t>
      </w:r>
      <w:r w:rsidR="0048252F" w:rsidRPr="0048252F">
        <w:rPr>
          <w:rFonts w:ascii="Times New Roman" w:hAnsi="Times New Roman" w:cs="Times New Roman"/>
        </w:rPr>
        <w:t>There may be some new riders who just registered account</w:t>
      </w:r>
      <w:r w:rsidR="0048252F">
        <w:rPr>
          <w:rFonts w:ascii="Times New Roman" w:hAnsi="Times New Roman" w:cs="Times New Roman"/>
        </w:rPr>
        <w:t>s</w:t>
      </w:r>
      <w:r w:rsidR="0048252F" w:rsidRPr="0048252F">
        <w:rPr>
          <w:rFonts w:ascii="Times New Roman" w:hAnsi="Times New Roman" w:cs="Times New Roman"/>
        </w:rPr>
        <w:t>, so they have no orders.</w:t>
      </w:r>
    </w:p>
    <w:p w14:paraId="13BA2CFD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685C95CA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42EB42D8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567037DA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2A1B88CD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7D5BFBCF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4CD81E26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1A096BA7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7673A2F5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4D3F812C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184B4BAE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1BA30BC2" w14:textId="77777777" w:rsidR="00D411F5" w:rsidRPr="00063AA5" w:rsidRDefault="00D411F5" w:rsidP="00D411F5">
      <w:pPr>
        <w:jc w:val="center"/>
        <w:rPr>
          <w:rFonts w:ascii="Times New Roman" w:hAnsi="Times New Roman" w:cs="Times New Roman"/>
        </w:rPr>
      </w:pPr>
    </w:p>
    <w:p w14:paraId="5906D822" w14:textId="3036C506" w:rsidR="00D102A2" w:rsidRDefault="00D102A2" w:rsidP="00D411F5">
      <w:pPr>
        <w:jc w:val="center"/>
        <w:rPr>
          <w:rFonts w:ascii="Times New Roman" w:hAnsi="Times New Roman" w:cs="Times New Roman"/>
        </w:rPr>
      </w:pPr>
    </w:p>
    <w:p w14:paraId="57DF6235" w14:textId="77777777" w:rsidR="00D102A2" w:rsidRPr="00D102A2" w:rsidRDefault="00D102A2" w:rsidP="00D102A2">
      <w:pPr>
        <w:rPr>
          <w:rFonts w:ascii="Times New Roman" w:hAnsi="Times New Roman" w:cs="Times New Roman"/>
        </w:rPr>
      </w:pPr>
    </w:p>
    <w:p w14:paraId="1169A547" w14:textId="77777777" w:rsidR="00D102A2" w:rsidRPr="00D102A2" w:rsidRDefault="00D102A2" w:rsidP="00D102A2">
      <w:pPr>
        <w:rPr>
          <w:rFonts w:ascii="Times New Roman" w:hAnsi="Times New Roman" w:cs="Times New Roman"/>
        </w:rPr>
      </w:pPr>
    </w:p>
    <w:p w14:paraId="32CE87BE" w14:textId="77777777" w:rsidR="00D102A2" w:rsidRPr="00D102A2" w:rsidRDefault="00D102A2" w:rsidP="00D102A2">
      <w:pPr>
        <w:rPr>
          <w:rFonts w:ascii="Times New Roman" w:hAnsi="Times New Roman" w:cs="Times New Roman"/>
        </w:rPr>
      </w:pPr>
    </w:p>
    <w:p w14:paraId="31D0DD3A" w14:textId="77777777" w:rsidR="00D102A2" w:rsidRPr="00D102A2" w:rsidRDefault="00D102A2" w:rsidP="00D102A2">
      <w:pPr>
        <w:rPr>
          <w:rFonts w:ascii="Times New Roman" w:hAnsi="Times New Roman" w:cs="Times New Roman"/>
        </w:rPr>
      </w:pPr>
    </w:p>
    <w:p w14:paraId="54F66239" w14:textId="77777777" w:rsidR="00D102A2" w:rsidRPr="00D102A2" w:rsidRDefault="00D102A2" w:rsidP="00D102A2">
      <w:pPr>
        <w:rPr>
          <w:rFonts w:ascii="Times New Roman" w:hAnsi="Times New Roman" w:cs="Times New Roman"/>
        </w:rPr>
      </w:pPr>
    </w:p>
    <w:p w14:paraId="403155BE" w14:textId="0B2317F3" w:rsidR="004847A0" w:rsidRPr="00D102A2" w:rsidRDefault="00D102A2" w:rsidP="00D102A2">
      <w:pPr>
        <w:tabs>
          <w:tab w:val="left" w:pos="11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bookmarkStart w:id="1" w:name="_GoBack"/>
      <w:bookmarkEnd w:id="1"/>
    </w:p>
    <w:sectPr w:rsidR="004847A0" w:rsidRPr="00D102A2" w:rsidSect="00D411F5">
      <w:headerReference w:type="default" r:id="rId8"/>
      <w:footerReference w:type="default" r:id="rId9"/>
      <w:pgSz w:w="16838" w:h="11906" w:orient="landscape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81C098" w14:textId="77777777" w:rsidR="00DB2551" w:rsidRDefault="00DB2551" w:rsidP="00091833">
      <w:r>
        <w:separator/>
      </w:r>
    </w:p>
  </w:endnote>
  <w:endnote w:type="continuationSeparator" w:id="0">
    <w:p w14:paraId="493B3A77" w14:textId="77777777" w:rsidR="00DB2551" w:rsidRDefault="00DB2551" w:rsidP="00091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498C13" w14:textId="1F677B31" w:rsidR="001B7F6F" w:rsidRDefault="001B7F6F">
    <w:pPr>
      <w:pStyle w:val="a5"/>
    </w:pPr>
    <w:r>
      <w:ptab w:relativeTo="margin" w:alignment="center" w:leader="none"/>
    </w:r>
    <w:r w:rsidRPr="001B7F6F">
      <w:rPr>
        <w:rFonts w:hint="eastAsia"/>
        <w:b/>
      </w:rPr>
      <w:t xml:space="preserve">Name: </w:t>
    </w:r>
    <w:proofErr w:type="spellStart"/>
    <w:r w:rsidRPr="001B7F6F">
      <w:rPr>
        <w:rFonts w:hint="eastAsia"/>
        <w:b/>
      </w:rPr>
      <w:t>Wendong</w:t>
    </w:r>
    <w:proofErr w:type="spellEnd"/>
    <w:r w:rsidRPr="001B7F6F">
      <w:rPr>
        <w:rFonts w:hint="eastAsia"/>
        <w:b/>
      </w:rPr>
      <w:t xml:space="preserve"> Chen, </w:t>
    </w:r>
    <w:proofErr w:type="spellStart"/>
    <w:r w:rsidRPr="001B7F6F">
      <w:rPr>
        <w:rFonts w:hint="eastAsia"/>
        <w:b/>
      </w:rPr>
      <w:t>Shifan</w:t>
    </w:r>
    <w:proofErr w:type="spellEnd"/>
    <w:r w:rsidRPr="001B7F6F">
      <w:rPr>
        <w:rFonts w:hint="eastAsia"/>
        <w:b/>
      </w:rPr>
      <w:t xml:space="preserve"> Wang, </w:t>
    </w:r>
    <w:proofErr w:type="spellStart"/>
    <w:r w:rsidRPr="001B7F6F">
      <w:rPr>
        <w:rFonts w:hint="eastAsia"/>
        <w:b/>
      </w:rPr>
      <w:t>Jianan</w:t>
    </w:r>
    <w:proofErr w:type="spellEnd"/>
    <w:r w:rsidRPr="001B7F6F">
      <w:rPr>
        <w:rFonts w:hint="eastAsia"/>
        <w:b/>
      </w:rPr>
      <w:t xml:space="preserve"> Shen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32634F" w14:textId="77777777" w:rsidR="00DB2551" w:rsidRDefault="00DB2551" w:rsidP="00091833">
      <w:r>
        <w:separator/>
      </w:r>
    </w:p>
  </w:footnote>
  <w:footnote w:type="continuationSeparator" w:id="0">
    <w:p w14:paraId="159DB6C3" w14:textId="77777777" w:rsidR="00DB2551" w:rsidRDefault="00DB2551" w:rsidP="0009183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7C52E0" w14:textId="77777777" w:rsidR="00E6316B" w:rsidRPr="00E6316B" w:rsidRDefault="00E6316B" w:rsidP="00E6316B">
    <w:pPr>
      <w:pStyle w:val="a3"/>
      <w:tabs>
        <w:tab w:val="left" w:pos="12900"/>
      </w:tabs>
      <w:rPr>
        <w:b/>
      </w:rPr>
    </w:pPr>
    <w:r w:rsidRPr="00E6316B">
      <w:rPr>
        <w:rFonts w:hint="eastAsia"/>
        <w:b/>
      </w:rPr>
      <w:t>Student ID: 931018, 752654, 920038</w:t>
    </w:r>
  </w:p>
  <w:p w14:paraId="2D8419CB" w14:textId="77777777" w:rsidR="00E6316B" w:rsidRDefault="00E6316B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zIyMbUwN7QwMTBQ0lEKTi0uzszPAykwrgUAFfyHHCwAAAA="/>
  </w:docVars>
  <w:rsids>
    <w:rsidRoot w:val="00D411F5"/>
    <w:rsid w:val="00063AA5"/>
    <w:rsid w:val="00091833"/>
    <w:rsid w:val="000D6723"/>
    <w:rsid w:val="001B7F6F"/>
    <w:rsid w:val="004040B2"/>
    <w:rsid w:val="00413BE5"/>
    <w:rsid w:val="0041427B"/>
    <w:rsid w:val="004362A4"/>
    <w:rsid w:val="0048252F"/>
    <w:rsid w:val="004847A0"/>
    <w:rsid w:val="00613613"/>
    <w:rsid w:val="00711BA6"/>
    <w:rsid w:val="0071782E"/>
    <w:rsid w:val="007508D2"/>
    <w:rsid w:val="00756E0A"/>
    <w:rsid w:val="00856BD1"/>
    <w:rsid w:val="009A764A"/>
    <w:rsid w:val="00A15B92"/>
    <w:rsid w:val="00B16E7E"/>
    <w:rsid w:val="00BB6730"/>
    <w:rsid w:val="00D102A2"/>
    <w:rsid w:val="00D411F5"/>
    <w:rsid w:val="00DB2551"/>
    <w:rsid w:val="00DD775B"/>
    <w:rsid w:val="00E6316B"/>
    <w:rsid w:val="00EE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13217"/>
  <w15:chartTrackingRefBased/>
  <w15:docId w15:val="{EDF5C607-F6D3-44DB-B0C8-791033AC1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18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0918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918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0918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54CDF-8D8B-3B4A-A2D2-4F43C78EC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</Words>
  <Characters>493</Characters>
  <Application>Microsoft Macintosh Word</Application>
  <DocSecurity>0</DocSecurity>
  <Lines>4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wd</dc:creator>
  <cp:keywords/>
  <dc:description/>
  <cp:lastModifiedBy>office365</cp:lastModifiedBy>
  <cp:revision>3</cp:revision>
  <cp:lastPrinted>2018-04-15T13:50:00Z</cp:lastPrinted>
  <dcterms:created xsi:type="dcterms:W3CDTF">2018-04-15T13:50:00Z</dcterms:created>
  <dcterms:modified xsi:type="dcterms:W3CDTF">2018-04-15T13:51:00Z</dcterms:modified>
</cp:coreProperties>
</file>